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D084"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167B24C2" w14:textId="3A900056"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A Nemi that became a little sister to Yukou Senkyo when he was little. Years after their last interaction with Senkyo’s father, she became Senkyo’s familiar that mainly supports him using magic.</w:t>
      </w:r>
    </w:p>
    <w:p w14:paraId="4169C5C6" w14:textId="77777777" w:rsidR="000D6027" w:rsidRDefault="000D6027" w:rsidP="000D6027">
      <w:pPr>
        <w:rPr>
          <w:rFonts w:ascii="Times New Roman" w:hAnsi="Times New Roman" w:cs="Times New Roman"/>
          <w:sz w:val="24"/>
          <w:szCs w:val="24"/>
        </w:rPr>
      </w:pPr>
    </w:p>
    <w:p w14:paraId="0D3DE0ED"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19EA8B4A" w14:textId="3C448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Familiar Pact</w:t>
      </w:r>
    </w:p>
    <w:p w14:paraId="2C0DB341" w14:textId="77777777" w:rsidR="000D6027" w:rsidRDefault="000D6027" w:rsidP="000D6027">
      <w:pPr>
        <w:rPr>
          <w:rFonts w:ascii="Times New Roman" w:hAnsi="Times New Roman" w:cs="Times New Roman"/>
          <w:sz w:val="24"/>
          <w:szCs w:val="24"/>
        </w:rPr>
      </w:pPr>
    </w:p>
    <w:p w14:paraId="55EE4948"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1F884200" w14:textId="671657C4" w:rsidR="002760C7" w:rsidRDefault="000D6027" w:rsidP="000D6027">
      <w:pPr>
        <w:rPr>
          <w:rFonts w:ascii="Times New Roman" w:hAnsi="Times New Roman" w:cs="Times New Roman"/>
          <w:sz w:val="24"/>
          <w:szCs w:val="24"/>
        </w:rPr>
      </w:pPr>
      <w:r>
        <w:rPr>
          <w:rFonts w:ascii="Times New Roman" w:hAnsi="Times New Roman" w:cs="Times New Roman"/>
          <w:sz w:val="24"/>
          <w:szCs w:val="24"/>
        </w:rPr>
        <w:tab/>
        <w:t>M</w:t>
      </w:r>
      <w:r w:rsidR="002760C7">
        <w:rPr>
          <w:rFonts w:ascii="Times New Roman" w:hAnsi="Times New Roman" w:cs="Times New Roman"/>
          <w:sz w:val="24"/>
          <w:szCs w:val="24"/>
        </w:rPr>
        <w:t>agic Barrier</w:t>
      </w:r>
    </w:p>
    <w:p w14:paraId="1A391C2A" w14:textId="77777777" w:rsidR="000D6027" w:rsidRDefault="000D6027" w:rsidP="000D6027">
      <w:pPr>
        <w:rPr>
          <w:rFonts w:ascii="Times New Roman" w:hAnsi="Times New Roman" w:cs="Times New Roman"/>
          <w:sz w:val="24"/>
          <w:szCs w:val="24"/>
        </w:rPr>
      </w:pPr>
    </w:p>
    <w:p w14:paraId="5372A837"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70AC3A31" w14:textId="53103AEB" w:rsidR="000D6027" w:rsidRDefault="002760C7" w:rsidP="000D6027">
      <w:pPr>
        <w:rPr>
          <w:rFonts w:ascii="Times New Roman" w:hAnsi="Times New Roman" w:cs="Times New Roman"/>
          <w:sz w:val="24"/>
          <w:szCs w:val="24"/>
        </w:rPr>
      </w:pPr>
      <w:r>
        <w:rPr>
          <w:rFonts w:ascii="Times New Roman" w:hAnsi="Times New Roman" w:cs="Times New Roman"/>
          <w:sz w:val="24"/>
          <w:szCs w:val="24"/>
        </w:rPr>
        <w:tab/>
        <w:t>Magic</w:t>
      </w:r>
    </w:p>
    <w:p w14:paraId="30B12B14" w14:textId="77777777" w:rsidR="002760C7" w:rsidRDefault="002760C7" w:rsidP="000D6027">
      <w:pPr>
        <w:rPr>
          <w:rFonts w:ascii="Times New Roman" w:hAnsi="Times New Roman" w:cs="Times New Roman"/>
          <w:sz w:val="24"/>
          <w:szCs w:val="24"/>
        </w:rPr>
      </w:pPr>
    </w:p>
    <w:p w14:paraId="1A415F71" w14:textId="77777777" w:rsidR="000D6027" w:rsidRDefault="000D6027" w:rsidP="000D6027">
      <w:pPr>
        <w:rPr>
          <w:rFonts w:ascii="Times New Roman" w:hAnsi="Times New Roman" w:cs="Times New Roman"/>
          <w:b/>
          <w:bCs/>
          <w:sz w:val="24"/>
          <w:szCs w:val="24"/>
        </w:rPr>
      </w:pPr>
      <w:r>
        <w:rPr>
          <w:rFonts w:ascii="Times New Roman" w:hAnsi="Times New Roman" w:cs="Times New Roman"/>
          <w:b/>
          <w:bCs/>
          <w:sz w:val="24"/>
          <w:szCs w:val="24"/>
        </w:rPr>
        <w:t>Physical Details:</w:t>
      </w:r>
    </w:p>
    <w:p w14:paraId="58F72C6B" w14:textId="789BE180" w:rsidR="000D6027" w:rsidRDefault="000D6027" w:rsidP="000D6027">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760C7">
        <w:rPr>
          <w:rFonts w:ascii="Times New Roman" w:hAnsi="Times New Roman" w:cs="Times New Roman"/>
          <w:sz w:val="24"/>
          <w:szCs w:val="24"/>
        </w:rPr>
        <w:t>1</w:t>
      </w:r>
      <w:r w:rsidR="002D150D">
        <w:rPr>
          <w:rFonts w:ascii="Times New Roman" w:hAnsi="Times New Roman" w:cs="Times New Roman"/>
          <w:sz w:val="24"/>
          <w:szCs w:val="24"/>
        </w:rPr>
        <w:t>6</w:t>
      </w:r>
    </w:p>
    <w:p w14:paraId="1D6FF1D2" w14:textId="2B036FD9"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760C7">
        <w:rPr>
          <w:rFonts w:ascii="Times New Roman" w:hAnsi="Times New Roman" w:cs="Times New Roman"/>
          <w:sz w:val="24"/>
          <w:szCs w:val="24"/>
        </w:rPr>
        <w:t>Female</w:t>
      </w:r>
    </w:p>
    <w:p w14:paraId="6A9CBCCF" w14:textId="496AFD8D"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760C7">
        <w:rPr>
          <w:rFonts w:ascii="Times New Roman" w:hAnsi="Times New Roman" w:cs="Times New Roman"/>
          <w:sz w:val="24"/>
          <w:szCs w:val="24"/>
        </w:rPr>
        <w:t>Nemi</w:t>
      </w:r>
    </w:p>
    <w:p w14:paraId="1A0441E5" w14:textId="40B5002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760C7">
        <w:rPr>
          <w:rFonts w:ascii="Times New Roman" w:hAnsi="Times New Roman" w:cs="Times New Roman"/>
          <w:sz w:val="24"/>
          <w:szCs w:val="24"/>
        </w:rPr>
        <w:t>N/A</w:t>
      </w:r>
    </w:p>
    <w:p w14:paraId="3060A8DD" w14:textId="192EA672"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760C7">
        <w:rPr>
          <w:rFonts w:ascii="Times New Roman" w:hAnsi="Times New Roman" w:cs="Times New Roman"/>
          <w:sz w:val="24"/>
          <w:szCs w:val="24"/>
        </w:rPr>
        <w:t>N/A</w:t>
      </w:r>
    </w:p>
    <w:p w14:paraId="073AE262" w14:textId="7D1F8AD2" w:rsidR="000D6027" w:rsidRDefault="000D6027" w:rsidP="002760C7">
      <w:pPr>
        <w:ind w:left="5040" w:hanging="4320"/>
        <w:rPr>
          <w:rFonts w:ascii="Times New Roman" w:hAnsi="Times New Roman" w:cs="Times New Roman"/>
          <w:sz w:val="24"/>
          <w:szCs w:val="24"/>
        </w:rPr>
      </w:pPr>
      <w:r>
        <w:rPr>
          <w:rFonts w:ascii="Times New Roman" w:hAnsi="Times New Roman" w:cs="Times New Roman"/>
          <w:sz w:val="24"/>
          <w:szCs w:val="24"/>
        </w:rPr>
        <w:t>Body Posture and Bearing</w:t>
      </w:r>
      <w:r>
        <w:rPr>
          <w:rFonts w:ascii="Times New Roman" w:hAnsi="Times New Roman" w:cs="Times New Roman"/>
          <w:sz w:val="24"/>
          <w:szCs w:val="24"/>
        </w:rPr>
        <w:tab/>
      </w:r>
      <w:r w:rsidR="002760C7">
        <w:rPr>
          <w:rFonts w:ascii="Times New Roman" w:hAnsi="Times New Roman" w:cs="Times New Roman"/>
          <w:sz w:val="24"/>
          <w:szCs w:val="24"/>
        </w:rPr>
        <w:t>Proper posture but often breaks it due to her expressiveness in gestures</w:t>
      </w:r>
    </w:p>
    <w:p w14:paraId="790B70A3" w14:textId="48322EA5"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760C7">
        <w:rPr>
          <w:rFonts w:ascii="Times New Roman" w:hAnsi="Times New Roman" w:cs="Times New Roman"/>
          <w:sz w:val="24"/>
          <w:szCs w:val="24"/>
        </w:rPr>
        <w:t>Cat Ears and Tail</w:t>
      </w:r>
    </w:p>
    <w:p w14:paraId="37C8B008" w14:textId="22F75FBC" w:rsidR="002760C7" w:rsidRDefault="002760C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hite Hair</w:t>
      </w:r>
    </w:p>
    <w:p w14:paraId="072066D3" w14:textId="7FD3C2BB" w:rsidR="002760C7" w:rsidRDefault="002760C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lue Eyes</w:t>
      </w:r>
    </w:p>
    <w:p w14:paraId="46ED0F68" w14:textId="7FB12399"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760C7">
        <w:rPr>
          <w:rFonts w:ascii="Times New Roman" w:hAnsi="Times New Roman" w:cs="Times New Roman"/>
          <w:sz w:val="24"/>
          <w:szCs w:val="24"/>
        </w:rPr>
        <w:t>N/A</w:t>
      </w:r>
    </w:p>
    <w:p w14:paraId="0F74DBBB" w14:textId="21E5CE20" w:rsidR="000D6027" w:rsidRDefault="000D6027" w:rsidP="002760C7">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2760C7">
        <w:rPr>
          <w:rFonts w:ascii="Times New Roman" w:hAnsi="Times New Roman" w:cs="Times New Roman"/>
          <w:sz w:val="24"/>
          <w:szCs w:val="24"/>
        </w:rPr>
        <w:t>A cheerful person that always brings the mood up</w:t>
      </w:r>
    </w:p>
    <w:p w14:paraId="111E4B56" w14:textId="13C43FFC"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27EF3">
        <w:rPr>
          <w:rFonts w:ascii="Times New Roman" w:hAnsi="Times New Roman" w:cs="Times New Roman"/>
          <w:sz w:val="24"/>
          <w:szCs w:val="24"/>
        </w:rPr>
        <w:t>N/A</w:t>
      </w:r>
    </w:p>
    <w:p w14:paraId="523CD0C6" w14:textId="782F5CA8"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27EF3">
        <w:rPr>
          <w:rFonts w:ascii="Times New Roman" w:hAnsi="Times New Roman" w:cs="Times New Roman"/>
          <w:sz w:val="24"/>
          <w:szCs w:val="24"/>
        </w:rPr>
        <w:t>White Robe w/ Cat Ear Pockets</w:t>
      </w:r>
    </w:p>
    <w:p w14:paraId="475E3C9C" w14:textId="36D4BE64" w:rsidR="00427EF3" w:rsidRDefault="00427EF3" w:rsidP="000D6027">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rown Shorts</w:t>
      </w:r>
    </w:p>
    <w:p w14:paraId="1A98C8C3" w14:textId="0C41ADAD" w:rsidR="00427EF3" w:rsidRDefault="00427EF3"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nee-high Socks</w:t>
      </w:r>
    </w:p>
    <w:p w14:paraId="02220E0E" w14:textId="4F551614" w:rsidR="000D6027" w:rsidRPr="00427EF3" w:rsidRDefault="00427EF3"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ed Choker w/ Cat Bell</w:t>
      </w:r>
    </w:p>
    <w:p w14:paraId="6F81E58E" w14:textId="77777777" w:rsidR="000D6027" w:rsidRDefault="000D6027" w:rsidP="000D6027">
      <w:pPr>
        <w:rPr>
          <w:rFonts w:ascii="Times New Roman" w:hAnsi="Times New Roman" w:cs="Times New Roman"/>
          <w:sz w:val="24"/>
          <w:szCs w:val="24"/>
        </w:rPr>
      </w:pPr>
    </w:p>
    <w:p w14:paraId="65507AD0"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5B8462A4"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00C908B2" w14:textId="63D370F6" w:rsidR="000D6027" w:rsidRDefault="00AA5D53" w:rsidP="00AA5D53">
      <w:pPr>
        <w:ind w:left="1440"/>
        <w:rPr>
          <w:rFonts w:ascii="Times New Roman" w:hAnsi="Times New Roman" w:cs="Times New Roman"/>
          <w:sz w:val="24"/>
          <w:szCs w:val="24"/>
        </w:rPr>
      </w:pPr>
      <w:r>
        <w:rPr>
          <w:rFonts w:ascii="Times New Roman" w:hAnsi="Times New Roman" w:cs="Times New Roman"/>
          <w:sz w:val="24"/>
          <w:szCs w:val="24"/>
        </w:rPr>
        <w:t>She spends her time as a spirit inside Senkyo as his familiar. She assists him in healing his wounds and supporting him from inside.</w:t>
      </w:r>
    </w:p>
    <w:p w14:paraId="792394DD" w14:textId="77777777" w:rsidR="00AA5D53" w:rsidRDefault="00AA5D53" w:rsidP="000D6027">
      <w:pPr>
        <w:rPr>
          <w:rFonts w:ascii="Times New Roman" w:hAnsi="Times New Roman" w:cs="Times New Roman"/>
          <w:sz w:val="24"/>
          <w:szCs w:val="24"/>
        </w:rPr>
      </w:pPr>
    </w:p>
    <w:p w14:paraId="3B5F4358" w14:textId="749E54AE"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50A76707" w14:textId="345F3C8E"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AA5D53">
        <w:rPr>
          <w:rFonts w:ascii="Times New Roman" w:hAnsi="Times New Roman" w:cs="Times New Roman"/>
          <w:sz w:val="24"/>
          <w:szCs w:val="24"/>
        </w:rPr>
        <w:t>Healer</w:t>
      </w:r>
    </w:p>
    <w:p w14:paraId="44A2D4B3" w14:textId="34429443" w:rsidR="00AA5D53" w:rsidRDefault="00AA5D53"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imble</w:t>
      </w:r>
    </w:p>
    <w:p w14:paraId="793EADCC" w14:textId="77777777" w:rsidR="00AA5D53" w:rsidRPr="00F01381" w:rsidRDefault="00AA5D53" w:rsidP="000D6027">
      <w:pPr>
        <w:rPr>
          <w:rFonts w:ascii="Times New Roman" w:hAnsi="Times New Roman" w:cs="Times New Roman"/>
          <w:sz w:val="24"/>
          <w:szCs w:val="24"/>
        </w:rPr>
      </w:pPr>
    </w:p>
    <w:p w14:paraId="4128579A"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Occupation</w:t>
      </w:r>
    </w:p>
    <w:p w14:paraId="43B5838A" w14:textId="168E921E"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AA5D53">
        <w:rPr>
          <w:rFonts w:ascii="Times New Roman" w:hAnsi="Times New Roman" w:cs="Times New Roman"/>
          <w:sz w:val="24"/>
          <w:szCs w:val="24"/>
        </w:rPr>
        <w:t>Familiar</w:t>
      </w:r>
    </w:p>
    <w:p w14:paraId="7688522D" w14:textId="77777777" w:rsidR="00AA5D53" w:rsidRPr="00F01381" w:rsidRDefault="00AA5D53" w:rsidP="000D6027">
      <w:pPr>
        <w:rPr>
          <w:rFonts w:ascii="Times New Roman" w:hAnsi="Times New Roman" w:cs="Times New Roman"/>
          <w:sz w:val="24"/>
          <w:szCs w:val="24"/>
        </w:rPr>
      </w:pPr>
    </w:p>
    <w:p w14:paraId="258421BF"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Hobbies</w:t>
      </w:r>
    </w:p>
    <w:p w14:paraId="590F6358" w14:textId="02E73798"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B3D45">
        <w:rPr>
          <w:rFonts w:ascii="Times New Roman" w:hAnsi="Times New Roman" w:cs="Times New Roman"/>
          <w:sz w:val="24"/>
          <w:szCs w:val="24"/>
        </w:rPr>
        <w:t>Playing</w:t>
      </w:r>
    </w:p>
    <w:p w14:paraId="3E630155" w14:textId="77777777" w:rsidR="000D6027" w:rsidRPr="00F01381" w:rsidRDefault="000D6027" w:rsidP="000D6027">
      <w:pPr>
        <w:rPr>
          <w:rFonts w:ascii="Times New Roman" w:hAnsi="Times New Roman" w:cs="Times New Roman"/>
          <w:sz w:val="24"/>
          <w:szCs w:val="24"/>
        </w:rPr>
      </w:pPr>
    </w:p>
    <w:p w14:paraId="7736F5F6"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1286E7A4" w14:textId="7EDEC44A"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sidR="009B3D45">
        <w:rPr>
          <w:rFonts w:ascii="Times New Roman" w:hAnsi="Times New Roman" w:cs="Times New Roman"/>
          <w:sz w:val="24"/>
          <w:szCs w:val="24"/>
        </w:rPr>
        <w:t xml:space="preserve">After her village was attacked by a corrupt noble in </w:t>
      </w:r>
      <w:r w:rsidR="00552E06">
        <w:rPr>
          <w:rFonts w:ascii="Times New Roman" w:hAnsi="Times New Roman" w:cs="Times New Roman"/>
          <w:sz w:val="24"/>
          <w:szCs w:val="24"/>
        </w:rPr>
        <w:t>search for mythical water, she lost both her parents and was left to fend for herself in her destroyed village. Spending weeks in her half-destroyed house, she encountered a traveler known as Yukou Yuuto. Who fed her water and took care of her while he was around.</w:t>
      </w:r>
    </w:p>
    <w:p w14:paraId="431D4DB5" w14:textId="01AC6B22" w:rsidR="00552E06" w:rsidRDefault="00552E06" w:rsidP="000D6027">
      <w:pPr>
        <w:rPr>
          <w:rFonts w:ascii="Times New Roman" w:hAnsi="Times New Roman" w:cs="Times New Roman"/>
          <w:sz w:val="24"/>
          <w:szCs w:val="24"/>
        </w:rPr>
      </w:pPr>
      <w:r>
        <w:rPr>
          <w:rFonts w:ascii="Times New Roman" w:hAnsi="Times New Roman" w:cs="Times New Roman"/>
          <w:sz w:val="24"/>
          <w:szCs w:val="24"/>
        </w:rPr>
        <w:tab/>
        <w:t>When it was time for him to return to earth, he decided to take Shiro with him and raised her as his daughter. When she arrived, she met Yukou Senkyo, who became her big brother, and after overcoming the initial awkwardness of gaining a new family member, she often played with Senkyo who welcomed her with open arms as his new little sister.</w:t>
      </w:r>
    </w:p>
    <w:p w14:paraId="4E96A834" w14:textId="4FB3035F" w:rsidR="00552E06" w:rsidRDefault="00BF5340" w:rsidP="000D6027">
      <w:pPr>
        <w:rPr>
          <w:rFonts w:ascii="Times New Roman" w:hAnsi="Times New Roman" w:cs="Times New Roman"/>
          <w:sz w:val="24"/>
          <w:szCs w:val="24"/>
        </w:rPr>
      </w:pPr>
      <w:r>
        <w:rPr>
          <w:rFonts w:ascii="Times New Roman" w:hAnsi="Times New Roman" w:cs="Times New Roman"/>
          <w:sz w:val="24"/>
          <w:szCs w:val="24"/>
        </w:rPr>
        <w:tab/>
        <w:t>[Secret]</w:t>
      </w:r>
    </w:p>
    <w:p w14:paraId="72BD4A15" w14:textId="7631FDCB" w:rsidR="00BF5340" w:rsidRDefault="00BF5340" w:rsidP="000D6027">
      <w:pPr>
        <w:rPr>
          <w:rFonts w:ascii="Times New Roman" w:hAnsi="Times New Roman" w:cs="Times New Roman"/>
          <w:sz w:val="24"/>
          <w:szCs w:val="24"/>
        </w:rPr>
      </w:pPr>
      <w:r>
        <w:rPr>
          <w:rFonts w:ascii="Times New Roman" w:hAnsi="Times New Roman" w:cs="Times New Roman"/>
          <w:sz w:val="24"/>
          <w:szCs w:val="24"/>
        </w:rPr>
        <w:tab/>
        <w:t>Shiro knows everything about Senkyo from after he was born and onward. She doesn’t know that he was artificially made.</w:t>
      </w:r>
      <w:r w:rsidR="005742AE">
        <w:rPr>
          <w:rFonts w:ascii="Times New Roman" w:hAnsi="Times New Roman" w:cs="Times New Roman"/>
          <w:sz w:val="24"/>
          <w:szCs w:val="24"/>
        </w:rPr>
        <w:t xml:space="preserve"> She has seen his power in action before.</w:t>
      </w:r>
    </w:p>
    <w:p w14:paraId="5C712910"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Wound</w:t>
      </w:r>
    </w:p>
    <w:p w14:paraId="7C412446" w14:textId="71D90081"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552E06">
        <w:rPr>
          <w:rFonts w:ascii="Times New Roman" w:hAnsi="Times New Roman" w:cs="Times New Roman"/>
          <w:sz w:val="24"/>
          <w:szCs w:val="24"/>
        </w:rPr>
        <w:t>Invasion</w:t>
      </w:r>
    </w:p>
    <w:p w14:paraId="2CF557D7" w14:textId="1730173F" w:rsidR="00552E06" w:rsidRDefault="00552E06"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ss of Family Members</w:t>
      </w:r>
    </w:p>
    <w:p w14:paraId="2AF89CD0" w14:textId="7B9DA840" w:rsidR="00552E06" w:rsidRDefault="00552E06"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gedy Through a Fight for Power</w:t>
      </w:r>
    </w:p>
    <w:p w14:paraId="6A4C8779" w14:textId="77777777" w:rsidR="00552E06" w:rsidRPr="0039018C" w:rsidRDefault="00552E06" w:rsidP="000D6027">
      <w:pPr>
        <w:rPr>
          <w:rFonts w:ascii="Times New Roman" w:hAnsi="Times New Roman" w:cs="Times New Roman"/>
          <w:sz w:val="24"/>
          <w:szCs w:val="24"/>
        </w:rPr>
      </w:pPr>
    </w:p>
    <w:p w14:paraId="6A198CFC"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Fear</w:t>
      </w:r>
    </w:p>
    <w:p w14:paraId="71428D9D" w14:textId="4476E497"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C7FC8">
        <w:rPr>
          <w:rFonts w:ascii="Times New Roman" w:hAnsi="Times New Roman" w:cs="Times New Roman"/>
          <w:sz w:val="24"/>
          <w:szCs w:val="24"/>
        </w:rPr>
        <w:t>People of a state/People with political power</w:t>
      </w:r>
    </w:p>
    <w:p w14:paraId="114116EC" w14:textId="2354D84F" w:rsidR="00BC7FC8" w:rsidRDefault="00BC7FC8"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arge groups of hostiles</w:t>
      </w:r>
    </w:p>
    <w:p w14:paraId="7D460E5F" w14:textId="7008A6F4" w:rsidR="00BC7FC8" w:rsidRDefault="00BC7FC8"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ss of loved ones</w:t>
      </w:r>
    </w:p>
    <w:p w14:paraId="213FB9B9"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4C4A116"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26648948" w14:textId="740D1884" w:rsidR="000D6027" w:rsidRDefault="00BC7FC8"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ries to avoid getting into a place with too many people</w:t>
      </w:r>
    </w:p>
    <w:p w14:paraId="357272E5" w14:textId="5155CE82" w:rsidR="00BC7FC8" w:rsidRDefault="00BC7FC8"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reatened or vulnerable when multiple people become hostile</w:t>
      </w:r>
    </w:p>
    <w:p w14:paraId="63E027B1" w14:textId="02663E6C" w:rsidR="00BC7FC8" w:rsidRDefault="00BC7FC8"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ides fear by running away</w:t>
      </w:r>
    </w:p>
    <w:p w14:paraId="277567F6" w14:textId="74203A1E" w:rsidR="00BC7FC8" w:rsidRDefault="00BC7FC8" w:rsidP="00BC7FC8">
      <w:pPr>
        <w:ind w:left="2160"/>
        <w:rPr>
          <w:rFonts w:ascii="Times New Roman" w:hAnsi="Times New Roman" w:cs="Times New Roman"/>
          <w:sz w:val="24"/>
          <w:szCs w:val="24"/>
        </w:rPr>
      </w:pPr>
      <w:r>
        <w:rPr>
          <w:rFonts w:ascii="Times New Roman" w:hAnsi="Times New Roman" w:cs="Times New Roman"/>
          <w:sz w:val="24"/>
          <w:szCs w:val="24"/>
        </w:rPr>
        <w:t>She tends to become anxious when near many people, making Senkyo worry whenever it happens</w:t>
      </w:r>
    </w:p>
    <w:p w14:paraId="6B585190" w14:textId="2646BB4B" w:rsidR="00BC7FC8" w:rsidRDefault="00BC7FC8" w:rsidP="00BC7FC8">
      <w:pPr>
        <w:ind w:left="2160"/>
        <w:rPr>
          <w:rFonts w:ascii="Times New Roman" w:hAnsi="Times New Roman" w:cs="Times New Roman"/>
          <w:sz w:val="24"/>
          <w:szCs w:val="24"/>
        </w:rPr>
      </w:pPr>
      <w:r>
        <w:rPr>
          <w:rFonts w:ascii="Times New Roman" w:hAnsi="Times New Roman" w:cs="Times New Roman"/>
          <w:sz w:val="24"/>
          <w:szCs w:val="24"/>
        </w:rPr>
        <w:t>The fear makes her cowardly especially against people brazen with political power</w:t>
      </w:r>
    </w:p>
    <w:p w14:paraId="028BE220" w14:textId="017979F9" w:rsidR="00BC7FC8" w:rsidRDefault="00BC7FC8" w:rsidP="00BC7FC8">
      <w:pPr>
        <w:ind w:left="2160"/>
        <w:rPr>
          <w:rFonts w:ascii="Times New Roman" w:hAnsi="Times New Roman" w:cs="Times New Roman"/>
          <w:sz w:val="24"/>
          <w:szCs w:val="24"/>
        </w:rPr>
      </w:pPr>
      <w:r>
        <w:rPr>
          <w:rFonts w:ascii="Times New Roman" w:hAnsi="Times New Roman" w:cs="Times New Roman"/>
          <w:sz w:val="24"/>
          <w:szCs w:val="24"/>
        </w:rPr>
        <w:t>Her fear downs her self-esteem</w:t>
      </w:r>
    </w:p>
    <w:p w14:paraId="2C48F6FC" w14:textId="77777777" w:rsidR="00BC7FC8" w:rsidRPr="0039018C" w:rsidRDefault="00BC7FC8" w:rsidP="00BC7FC8">
      <w:pPr>
        <w:ind w:left="2160"/>
        <w:rPr>
          <w:rFonts w:ascii="Times New Roman" w:hAnsi="Times New Roman" w:cs="Times New Roman"/>
          <w:sz w:val="24"/>
          <w:szCs w:val="24"/>
        </w:rPr>
      </w:pPr>
    </w:p>
    <w:p w14:paraId="79F36326"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Lie</w:t>
      </w:r>
    </w:p>
    <w:p w14:paraId="092F9A66" w14:textId="42B33818"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0A1452">
        <w:rPr>
          <w:rFonts w:ascii="Times New Roman" w:hAnsi="Times New Roman" w:cs="Times New Roman"/>
          <w:sz w:val="24"/>
          <w:szCs w:val="24"/>
        </w:rPr>
        <w:t>People in politics shouldn’t be trusted</w:t>
      </w:r>
    </w:p>
    <w:p w14:paraId="707BC3F6" w14:textId="77777777" w:rsidR="000A1452" w:rsidRPr="0039018C" w:rsidRDefault="000A1452" w:rsidP="000D6027">
      <w:pPr>
        <w:rPr>
          <w:rFonts w:ascii="Times New Roman" w:hAnsi="Times New Roman" w:cs="Times New Roman"/>
          <w:sz w:val="24"/>
          <w:szCs w:val="24"/>
        </w:rPr>
      </w:pPr>
    </w:p>
    <w:p w14:paraId="0242FC9F"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Secrets</w:t>
      </w:r>
    </w:p>
    <w:p w14:paraId="5EE210C3" w14:textId="2EF54BC9"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0A1452">
        <w:rPr>
          <w:rFonts w:ascii="Times New Roman" w:hAnsi="Times New Roman" w:cs="Times New Roman"/>
          <w:sz w:val="24"/>
          <w:szCs w:val="24"/>
        </w:rPr>
        <w:t>Senkyo’s Memories</w:t>
      </w:r>
    </w:p>
    <w:p w14:paraId="21AA011B" w14:textId="77777777" w:rsidR="000D6027" w:rsidRPr="0039018C" w:rsidRDefault="000D6027" w:rsidP="000D6027">
      <w:pPr>
        <w:rPr>
          <w:rFonts w:ascii="Times New Roman" w:hAnsi="Times New Roman" w:cs="Times New Roman"/>
          <w:sz w:val="24"/>
          <w:szCs w:val="24"/>
        </w:rPr>
      </w:pPr>
    </w:p>
    <w:p w14:paraId="11F92162"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1D826566"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2E78C7C2" w14:textId="77777777"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6A941ED0" w14:textId="547A7564" w:rsidR="000D6027" w:rsidRDefault="000A1452" w:rsidP="000A1452">
      <w:pPr>
        <w:ind w:left="2160"/>
        <w:rPr>
          <w:rFonts w:ascii="Times New Roman" w:hAnsi="Times New Roman" w:cs="Times New Roman"/>
          <w:sz w:val="24"/>
          <w:szCs w:val="24"/>
        </w:rPr>
      </w:pPr>
      <w:r>
        <w:rPr>
          <w:rFonts w:ascii="Times New Roman" w:hAnsi="Times New Roman" w:cs="Times New Roman"/>
          <w:sz w:val="24"/>
          <w:szCs w:val="24"/>
        </w:rPr>
        <w:lastRenderedPageBreak/>
        <w:t>Yuuto, for taking care of her in her time of need, cultivating her loving personality</w:t>
      </w:r>
    </w:p>
    <w:p w14:paraId="78F65464" w14:textId="1803BD42" w:rsidR="000A1452" w:rsidRDefault="000A1452" w:rsidP="000A1452">
      <w:pPr>
        <w:ind w:left="2160"/>
        <w:rPr>
          <w:rFonts w:ascii="Times New Roman" w:hAnsi="Times New Roman" w:cs="Times New Roman"/>
          <w:sz w:val="24"/>
          <w:szCs w:val="24"/>
        </w:rPr>
      </w:pPr>
      <w:r>
        <w:rPr>
          <w:rFonts w:ascii="Times New Roman" w:hAnsi="Times New Roman" w:cs="Times New Roman"/>
          <w:sz w:val="24"/>
          <w:szCs w:val="24"/>
        </w:rPr>
        <w:t xml:space="preserve">Senkyo, for </w:t>
      </w:r>
      <w:r w:rsidR="00395AA0">
        <w:rPr>
          <w:rFonts w:ascii="Times New Roman" w:hAnsi="Times New Roman" w:cs="Times New Roman"/>
          <w:sz w:val="24"/>
          <w:szCs w:val="24"/>
        </w:rPr>
        <w:t>always being there for her and taking her in as her little sister, cultivating her positive personality</w:t>
      </w:r>
    </w:p>
    <w:p w14:paraId="4F6EFA63" w14:textId="77777777" w:rsidR="000D6027" w:rsidRDefault="000D6027" w:rsidP="000D6027">
      <w:pPr>
        <w:rPr>
          <w:rFonts w:ascii="Times New Roman" w:hAnsi="Times New Roman" w:cs="Times New Roman"/>
          <w:sz w:val="24"/>
          <w:szCs w:val="24"/>
        </w:rPr>
      </w:pPr>
    </w:p>
    <w:p w14:paraId="6F888639"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639225E0" w14:textId="676B4B5C"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95AA0">
        <w:rPr>
          <w:rFonts w:ascii="Times New Roman" w:hAnsi="Times New Roman" w:cs="Times New Roman"/>
          <w:sz w:val="24"/>
          <w:szCs w:val="24"/>
        </w:rPr>
        <w:t>N/A</w:t>
      </w:r>
    </w:p>
    <w:p w14:paraId="78C3F53D"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0A41076"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0118368B" w14:textId="7F54650C"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95AA0">
        <w:rPr>
          <w:rFonts w:ascii="Times New Roman" w:hAnsi="Times New Roman" w:cs="Times New Roman"/>
          <w:sz w:val="24"/>
          <w:szCs w:val="24"/>
        </w:rPr>
        <w:t>Protecting everyone I love is the best</w:t>
      </w:r>
    </w:p>
    <w:p w14:paraId="18F12467" w14:textId="77777777" w:rsidR="000D6027" w:rsidRDefault="000D6027" w:rsidP="000D6027">
      <w:pPr>
        <w:rPr>
          <w:rFonts w:ascii="Times New Roman" w:hAnsi="Times New Roman" w:cs="Times New Roman"/>
          <w:sz w:val="24"/>
          <w:szCs w:val="24"/>
        </w:rPr>
      </w:pPr>
    </w:p>
    <w:p w14:paraId="760E35D8"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1A348E2E" w14:textId="45B96188" w:rsidR="000D6027" w:rsidRDefault="00395AA0" w:rsidP="00395AA0">
      <w:pPr>
        <w:ind w:left="2160"/>
        <w:rPr>
          <w:rFonts w:ascii="Times New Roman" w:hAnsi="Times New Roman" w:cs="Times New Roman"/>
          <w:sz w:val="24"/>
          <w:szCs w:val="24"/>
        </w:rPr>
      </w:pPr>
      <w:r>
        <w:rPr>
          <w:rFonts w:ascii="Times New Roman" w:hAnsi="Times New Roman" w:cs="Times New Roman"/>
          <w:sz w:val="24"/>
          <w:szCs w:val="24"/>
        </w:rPr>
        <w:t>Although she was scarred after the invasion on her village, she was glad to have met Yuuto and Senkyo.</w:t>
      </w:r>
    </w:p>
    <w:p w14:paraId="6D3F2964" w14:textId="77777777" w:rsidR="000D6027" w:rsidRDefault="000D6027" w:rsidP="000D6027">
      <w:pPr>
        <w:rPr>
          <w:rFonts w:ascii="Times New Roman" w:hAnsi="Times New Roman" w:cs="Times New Roman"/>
          <w:sz w:val="24"/>
          <w:szCs w:val="24"/>
        </w:rPr>
      </w:pPr>
    </w:p>
    <w:p w14:paraId="2B23C163"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15BEC7B6" w14:textId="49AD83FA" w:rsidR="000D6027" w:rsidRDefault="000D6027" w:rsidP="000B5D81">
      <w:pPr>
        <w:ind w:left="2160"/>
        <w:rPr>
          <w:rFonts w:ascii="Times New Roman" w:hAnsi="Times New Roman" w:cs="Times New Roman"/>
          <w:sz w:val="24"/>
          <w:szCs w:val="24"/>
        </w:rPr>
      </w:pPr>
      <w:r>
        <w:rPr>
          <w:rFonts w:ascii="Times New Roman" w:hAnsi="Times New Roman" w:cs="Times New Roman"/>
          <w:sz w:val="24"/>
          <w:szCs w:val="24"/>
        </w:rPr>
        <w:t>A</w:t>
      </w:r>
      <w:r w:rsidR="00395AA0">
        <w:rPr>
          <w:rFonts w:ascii="Times New Roman" w:hAnsi="Times New Roman" w:cs="Times New Roman"/>
          <w:sz w:val="24"/>
          <w:szCs w:val="24"/>
        </w:rPr>
        <w:t xml:space="preserve">ffectionate, Appreciative, Curious, Disciplined, Empathetic, Friendly, Focused, Funny, Generous, Gentle, Happy, Honest, Hospitable, Humble, Innocent, </w:t>
      </w:r>
      <w:r w:rsidR="00D361AA">
        <w:rPr>
          <w:rFonts w:ascii="Times New Roman" w:hAnsi="Times New Roman" w:cs="Times New Roman"/>
          <w:sz w:val="24"/>
          <w:szCs w:val="24"/>
        </w:rPr>
        <w:t xml:space="preserve">Introverted, Just, Kind, Loyal, Merciful, Nurturing, Obedient, Patient, Persistent, Protective, </w:t>
      </w:r>
      <w:r w:rsidR="000B5D81">
        <w:rPr>
          <w:rFonts w:ascii="Times New Roman" w:hAnsi="Times New Roman" w:cs="Times New Roman"/>
          <w:sz w:val="24"/>
          <w:szCs w:val="24"/>
        </w:rPr>
        <w:t>Simple, Supportive, Wholesome</w:t>
      </w:r>
    </w:p>
    <w:p w14:paraId="5300554D"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p>
    <w:p w14:paraId="4ED5500D"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686CDDD5" w14:textId="77777777"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33872FC9" w14:textId="60A23E54" w:rsidR="000D6027" w:rsidRDefault="00514D9A" w:rsidP="00514D9A">
      <w:pPr>
        <w:ind w:left="2160"/>
        <w:rPr>
          <w:rFonts w:ascii="Times New Roman" w:hAnsi="Times New Roman" w:cs="Times New Roman"/>
          <w:sz w:val="24"/>
          <w:szCs w:val="24"/>
        </w:rPr>
      </w:pPr>
      <w:r>
        <w:rPr>
          <w:rFonts w:ascii="Times New Roman" w:hAnsi="Times New Roman" w:cs="Times New Roman"/>
          <w:sz w:val="24"/>
          <w:szCs w:val="24"/>
        </w:rPr>
        <w:t>Corrupt Noble, for taking her family and village from her, making her afraid of nobles and large groups</w:t>
      </w:r>
    </w:p>
    <w:p w14:paraId="64411213"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F5F5DDC"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78A09D88" w14:textId="278D8E13"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4D9A">
        <w:rPr>
          <w:rFonts w:ascii="Times New Roman" w:hAnsi="Times New Roman" w:cs="Times New Roman"/>
          <w:sz w:val="24"/>
          <w:szCs w:val="24"/>
        </w:rPr>
        <w:t>She was once judged by the people around her for having cat ears</w:t>
      </w:r>
    </w:p>
    <w:p w14:paraId="44C857BA" w14:textId="77777777" w:rsidR="000D6027" w:rsidRDefault="000D6027" w:rsidP="000D6027">
      <w:pPr>
        <w:rPr>
          <w:rFonts w:ascii="Times New Roman" w:hAnsi="Times New Roman" w:cs="Times New Roman"/>
          <w:sz w:val="24"/>
          <w:szCs w:val="24"/>
        </w:rPr>
      </w:pPr>
    </w:p>
    <w:p w14:paraId="54DA5502"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56FC10C8" w14:textId="44B04A8D"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4D9A">
        <w:rPr>
          <w:rFonts w:ascii="Times New Roman" w:hAnsi="Times New Roman" w:cs="Times New Roman"/>
          <w:sz w:val="24"/>
          <w:szCs w:val="24"/>
        </w:rPr>
        <w:t>Losing a family from an invasion</w:t>
      </w:r>
    </w:p>
    <w:p w14:paraId="1F1CA771"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p>
    <w:p w14:paraId="29506B46"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0D303260" w14:textId="38673DCB"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4D9A">
        <w:rPr>
          <w:rFonts w:ascii="Times New Roman" w:hAnsi="Times New Roman" w:cs="Times New Roman"/>
          <w:sz w:val="24"/>
          <w:szCs w:val="24"/>
        </w:rPr>
        <w:t>If you simply hide from the oppressors, everything will be alright</w:t>
      </w:r>
    </w:p>
    <w:p w14:paraId="0D094D77" w14:textId="77777777" w:rsidR="000D6027" w:rsidRDefault="000D6027" w:rsidP="000D6027">
      <w:pPr>
        <w:rPr>
          <w:rFonts w:ascii="Times New Roman" w:hAnsi="Times New Roman" w:cs="Times New Roman"/>
          <w:sz w:val="24"/>
          <w:szCs w:val="24"/>
        </w:rPr>
      </w:pPr>
    </w:p>
    <w:p w14:paraId="38ED97BC" w14:textId="7777777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0DE2E868" w14:textId="5B7E52F8"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4D9A">
        <w:rPr>
          <w:rFonts w:ascii="Times New Roman" w:hAnsi="Times New Roman" w:cs="Times New Roman"/>
          <w:sz w:val="24"/>
          <w:szCs w:val="24"/>
        </w:rPr>
        <w:t>Cowardly, Disorganized, Evasive, Nervous, Oversensitive, Paranoid</w:t>
      </w:r>
    </w:p>
    <w:p w14:paraId="54FAA0D7" w14:textId="77777777" w:rsidR="000D6027" w:rsidRPr="0039018C" w:rsidRDefault="000D6027" w:rsidP="000D6027">
      <w:pPr>
        <w:rPr>
          <w:rFonts w:ascii="Times New Roman" w:hAnsi="Times New Roman" w:cs="Times New Roman"/>
          <w:sz w:val="24"/>
          <w:szCs w:val="24"/>
        </w:rPr>
      </w:pPr>
    </w:p>
    <w:p w14:paraId="2DF947C0"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4F425CF4"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3FF4CC11" w14:textId="3CEBE72B"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514D9A">
        <w:rPr>
          <w:rFonts w:ascii="Times New Roman" w:hAnsi="Times New Roman" w:cs="Times New Roman"/>
          <w:sz w:val="24"/>
          <w:szCs w:val="24"/>
        </w:rPr>
        <w:t>Caring person</w:t>
      </w:r>
    </w:p>
    <w:p w14:paraId="2D457055" w14:textId="77777777" w:rsidR="000D6027" w:rsidRDefault="000D6027" w:rsidP="000D6027">
      <w:pPr>
        <w:rPr>
          <w:rFonts w:ascii="Times New Roman" w:hAnsi="Times New Roman" w:cs="Times New Roman"/>
          <w:sz w:val="24"/>
          <w:szCs w:val="24"/>
        </w:rPr>
      </w:pPr>
    </w:p>
    <w:p w14:paraId="5BF343A5"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1E76F7D2" w14:textId="685C2BF9"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4D9A">
        <w:rPr>
          <w:rFonts w:ascii="Times New Roman" w:hAnsi="Times New Roman" w:cs="Times New Roman"/>
          <w:sz w:val="24"/>
          <w:szCs w:val="24"/>
        </w:rPr>
        <w:t>Flaps ears</w:t>
      </w:r>
    </w:p>
    <w:p w14:paraId="550DF5D3" w14:textId="101D154D"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514D9A">
        <w:rPr>
          <w:rFonts w:ascii="Times New Roman" w:hAnsi="Times New Roman" w:cs="Times New Roman"/>
          <w:sz w:val="24"/>
          <w:szCs w:val="24"/>
        </w:rPr>
        <w:t>Hairs stand</w:t>
      </w:r>
    </w:p>
    <w:p w14:paraId="139C84E2" w14:textId="29848568" w:rsidR="000D6027" w:rsidRDefault="000D6027" w:rsidP="000D6027">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514D9A">
        <w:rPr>
          <w:rFonts w:ascii="Times New Roman" w:hAnsi="Times New Roman" w:cs="Times New Roman"/>
          <w:sz w:val="24"/>
          <w:szCs w:val="24"/>
        </w:rPr>
        <w:t>Ears and tail droop</w:t>
      </w:r>
    </w:p>
    <w:p w14:paraId="76A294C9" w14:textId="2E3F7F10"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514D9A">
        <w:rPr>
          <w:rFonts w:ascii="Times New Roman" w:hAnsi="Times New Roman" w:cs="Times New Roman"/>
          <w:sz w:val="24"/>
          <w:szCs w:val="24"/>
        </w:rPr>
        <w:t>HUH!?</w:t>
      </w:r>
    </w:p>
    <w:p w14:paraId="5632D62F" w14:textId="0571AF63"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6637A2">
        <w:rPr>
          <w:rFonts w:ascii="Times New Roman" w:hAnsi="Times New Roman" w:cs="Times New Roman"/>
          <w:sz w:val="24"/>
          <w:szCs w:val="24"/>
        </w:rPr>
        <w:t>Senses sharpen and becomes quicker</w:t>
      </w:r>
    </w:p>
    <w:p w14:paraId="774FA9F4" w14:textId="77D31C43"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Tends to be paranoid</w:t>
      </w:r>
    </w:p>
    <w:p w14:paraId="4637F086" w14:textId="6DC32F0F"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Looks around</w:t>
      </w:r>
    </w:p>
    <w:p w14:paraId="6B131A52" w14:textId="76937B35"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Plays with tail</w:t>
      </w:r>
    </w:p>
    <w:p w14:paraId="56E5AD3B" w14:textId="6EAE9682"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Blushes</w:t>
      </w:r>
    </w:p>
    <w:p w14:paraId="44338A93" w14:textId="5F84F35F"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WHOA!</w:t>
      </w:r>
    </w:p>
    <w:p w14:paraId="0857F097" w14:textId="031DFDF4"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637A2">
        <w:rPr>
          <w:rFonts w:ascii="Times New Roman" w:hAnsi="Times New Roman" w:cs="Times New Roman"/>
          <w:sz w:val="24"/>
          <w:szCs w:val="24"/>
        </w:rPr>
        <w:t>Is reserved</w:t>
      </w:r>
    </w:p>
    <w:p w14:paraId="30B57366" w14:textId="37CC761C"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Not quick to anger</w:t>
      </w:r>
    </w:p>
    <w:p w14:paraId="3C18DFC7" w14:textId="347793B7"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Provoked by having a large number of people against her</w:t>
      </w:r>
    </w:p>
    <w:p w14:paraId="214DB953" w14:textId="2BA7F902"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Overreacts about health of a person</w:t>
      </w:r>
    </w:p>
    <w:p w14:paraId="3DCB6B6F" w14:textId="3862E7DC" w:rsidR="000D6027" w:rsidRDefault="000D6027"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6637A2">
        <w:rPr>
          <w:rFonts w:ascii="Times New Roman" w:hAnsi="Times New Roman" w:cs="Times New Roman"/>
          <w:sz w:val="24"/>
          <w:szCs w:val="24"/>
        </w:rPr>
        <w:t xml:space="preserve">Denial </w:t>
      </w:r>
      <w:proofErr w:type="gramStart"/>
      <w:r w:rsidR="006637A2">
        <w:rPr>
          <w:rFonts w:ascii="Times New Roman" w:hAnsi="Times New Roman" w:cs="Times New Roman"/>
          <w:sz w:val="24"/>
          <w:szCs w:val="24"/>
        </w:rPr>
        <w:t>about</w:t>
      </w:r>
      <w:proofErr w:type="gramEnd"/>
      <w:r w:rsidR="006637A2">
        <w:rPr>
          <w:rFonts w:ascii="Times New Roman" w:hAnsi="Times New Roman" w:cs="Times New Roman"/>
          <w:sz w:val="24"/>
          <w:szCs w:val="24"/>
        </w:rPr>
        <w:t xml:space="preserve"> eh?</w:t>
      </w:r>
    </w:p>
    <w:p w14:paraId="3FE569B3" w14:textId="77777777" w:rsidR="000D6027" w:rsidRDefault="000D6027" w:rsidP="000D6027">
      <w:pPr>
        <w:rPr>
          <w:rFonts w:ascii="Times New Roman" w:hAnsi="Times New Roman" w:cs="Times New Roman"/>
          <w:sz w:val="24"/>
          <w:szCs w:val="24"/>
        </w:rPr>
      </w:pPr>
    </w:p>
    <w:p w14:paraId="5F14D2D7"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Negative Coping Mechanisms</w:t>
      </w:r>
    </w:p>
    <w:p w14:paraId="3CE961A4" w14:textId="6770D4B1"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637A2">
        <w:rPr>
          <w:rFonts w:ascii="Times New Roman" w:hAnsi="Times New Roman" w:cs="Times New Roman"/>
          <w:sz w:val="24"/>
          <w:szCs w:val="24"/>
        </w:rPr>
        <w:t>Living in the past</w:t>
      </w:r>
    </w:p>
    <w:p w14:paraId="6E9C761F" w14:textId="3BA65CFC" w:rsidR="006637A2" w:rsidRDefault="006637A2"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usting of others</w:t>
      </w:r>
    </w:p>
    <w:p w14:paraId="60539AC1" w14:textId="77777777" w:rsidR="000D6027" w:rsidRDefault="000D6027" w:rsidP="000D6027">
      <w:pPr>
        <w:rPr>
          <w:rFonts w:ascii="Times New Roman" w:hAnsi="Times New Roman" w:cs="Times New Roman"/>
          <w:sz w:val="24"/>
          <w:szCs w:val="24"/>
        </w:rPr>
      </w:pPr>
    </w:p>
    <w:p w14:paraId="0264D793"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71AEE6BC" w14:textId="19FA56BF"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6637A2">
        <w:rPr>
          <w:rFonts w:ascii="Times New Roman" w:hAnsi="Times New Roman" w:cs="Times New Roman"/>
          <w:sz w:val="24"/>
          <w:szCs w:val="24"/>
        </w:rPr>
        <w:t>Positive thinking</w:t>
      </w:r>
    </w:p>
    <w:p w14:paraId="33DE95CF" w14:textId="0A0602AB" w:rsidR="006637A2" w:rsidRDefault="006637A2"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king a list for things to look forward to</w:t>
      </w:r>
    </w:p>
    <w:p w14:paraId="5DD6AD50" w14:textId="77777777" w:rsidR="000D6027" w:rsidRDefault="000D6027" w:rsidP="000D6027">
      <w:pPr>
        <w:rPr>
          <w:rFonts w:ascii="Times New Roman" w:hAnsi="Times New Roman" w:cs="Times New Roman"/>
          <w:sz w:val="24"/>
          <w:szCs w:val="24"/>
        </w:rPr>
      </w:pPr>
    </w:p>
    <w:p w14:paraId="0FC3BFF0"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63A726EA" w14:textId="3F1617CC"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r w:rsidR="006637A2">
        <w:rPr>
          <w:rFonts w:ascii="Times New Roman" w:hAnsi="Times New Roman" w:cs="Times New Roman"/>
          <w:sz w:val="24"/>
          <w:szCs w:val="24"/>
        </w:rPr>
        <w:t>nger</w:t>
      </w:r>
    </w:p>
    <w:p w14:paraId="4D9BCC58" w14:textId="13C63F60" w:rsidR="006637A2" w:rsidRDefault="006637A2"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noyance</w:t>
      </w:r>
      <w:r>
        <w:rPr>
          <w:rFonts w:ascii="Times New Roman" w:hAnsi="Times New Roman" w:cs="Times New Roman"/>
          <w:sz w:val="24"/>
          <w:szCs w:val="24"/>
        </w:rPr>
        <w:tab/>
      </w:r>
    </w:p>
    <w:p w14:paraId="3779EF3C" w14:textId="7977170F" w:rsidR="006637A2" w:rsidRDefault="006637A2" w:rsidP="000D602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isery</w:t>
      </w:r>
    </w:p>
    <w:p w14:paraId="1E8CB8D9" w14:textId="77777777" w:rsidR="000D6027" w:rsidRDefault="000D6027" w:rsidP="000D6027">
      <w:pPr>
        <w:rPr>
          <w:rFonts w:ascii="Times New Roman" w:hAnsi="Times New Roman" w:cs="Times New Roman"/>
          <w:sz w:val="24"/>
          <w:szCs w:val="24"/>
        </w:rPr>
      </w:pPr>
    </w:p>
    <w:p w14:paraId="179C2E82"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5DB0E440" w14:textId="537C5B5E"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084557">
        <w:rPr>
          <w:rFonts w:ascii="Times New Roman" w:hAnsi="Times New Roman" w:cs="Times New Roman"/>
          <w:sz w:val="24"/>
          <w:szCs w:val="24"/>
        </w:rPr>
        <w:t>Refers to herself in third person</w:t>
      </w:r>
    </w:p>
    <w:p w14:paraId="66315FD6" w14:textId="77777777" w:rsidR="000D6027" w:rsidRPr="00E8232E" w:rsidRDefault="000D6027" w:rsidP="000D6027">
      <w:pPr>
        <w:rPr>
          <w:rFonts w:ascii="Times New Roman" w:hAnsi="Times New Roman" w:cs="Times New Roman"/>
          <w:sz w:val="24"/>
          <w:szCs w:val="24"/>
        </w:rPr>
      </w:pPr>
    </w:p>
    <w:p w14:paraId="0F3686DC" w14:textId="77777777" w:rsidR="000D6027" w:rsidRPr="00B72102" w:rsidRDefault="000D6027" w:rsidP="000D6027">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39E071E6" w14:textId="77777777" w:rsidR="000D6027" w:rsidRDefault="000D6027" w:rsidP="000D6027">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727E656F" w14:textId="6DC78191"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5149E">
        <w:rPr>
          <w:rFonts w:ascii="Times New Roman" w:hAnsi="Times New Roman" w:cs="Times New Roman"/>
          <w:sz w:val="24"/>
          <w:szCs w:val="24"/>
        </w:rPr>
        <w:t>Protect Senkyo</w:t>
      </w:r>
    </w:p>
    <w:p w14:paraId="76064E34" w14:textId="77777777" w:rsidR="000D6027" w:rsidRPr="00AA4814" w:rsidRDefault="000D6027" w:rsidP="000D6027">
      <w:pPr>
        <w:rPr>
          <w:rFonts w:ascii="Times New Roman" w:hAnsi="Times New Roman" w:cs="Times New Roman"/>
          <w:sz w:val="24"/>
          <w:szCs w:val="24"/>
        </w:rPr>
      </w:pPr>
    </w:p>
    <w:p w14:paraId="6AF31CE5"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0BA86EB6" w14:textId="17B8C9F3" w:rsidR="000D6027" w:rsidRDefault="0085149E" w:rsidP="000D6027">
      <w:pPr>
        <w:ind w:left="1440"/>
        <w:rPr>
          <w:rFonts w:ascii="Times New Roman" w:hAnsi="Times New Roman" w:cs="Times New Roman"/>
          <w:sz w:val="24"/>
          <w:szCs w:val="24"/>
        </w:rPr>
      </w:pPr>
      <w:r>
        <w:rPr>
          <w:rFonts w:ascii="Times New Roman" w:hAnsi="Times New Roman" w:cs="Times New Roman"/>
          <w:sz w:val="24"/>
          <w:szCs w:val="24"/>
        </w:rPr>
        <w:t>To repay them for saving her and protecting what she couldn’t before</w:t>
      </w:r>
    </w:p>
    <w:p w14:paraId="57ABF6C9" w14:textId="77777777" w:rsidR="000D6027" w:rsidRPr="005324BC" w:rsidRDefault="000D6027" w:rsidP="000D6027">
      <w:pPr>
        <w:ind w:left="1440"/>
        <w:rPr>
          <w:rFonts w:ascii="Times New Roman" w:hAnsi="Times New Roman" w:cs="Times New Roman"/>
          <w:sz w:val="24"/>
          <w:szCs w:val="24"/>
        </w:rPr>
      </w:pPr>
    </w:p>
    <w:p w14:paraId="7B275F79"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308698B9" w14:textId="375B8995" w:rsidR="000D6027" w:rsidRDefault="000D6027" w:rsidP="000D6027">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85149E">
        <w:rPr>
          <w:rFonts w:ascii="Times New Roman" w:hAnsi="Times New Roman" w:cs="Times New Roman"/>
          <w:sz w:val="24"/>
          <w:szCs w:val="24"/>
        </w:rPr>
        <w:t xml:space="preserve">Lives in the past and distrusts others due to past tragedies </w:t>
      </w:r>
    </w:p>
    <w:p w14:paraId="369DBD1C" w14:textId="77777777" w:rsidR="000D6027" w:rsidRPr="005324BC" w:rsidRDefault="000D6027" w:rsidP="000D6027">
      <w:pPr>
        <w:rPr>
          <w:rFonts w:ascii="Times New Roman" w:hAnsi="Times New Roman" w:cs="Times New Roman"/>
          <w:sz w:val="24"/>
          <w:szCs w:val="24"/>
        </w:rPr>
      </w:pPr>
    </w:p>
    <w:p w14:paraId="5C6CB516" w14:textId="77777777" w:rsidR="000D6027" w:rsidRDefault="000D6027" w:rsidP="000D6027">
      <w:pPr>
        <w:rPr>
          <w:rFonts w:ascii="Times New Roman" w:hAnsi="Times New Roman" w:cs="Times New Roman"/>
          <w:i/>
          <w:iCs/>
          <w:sz w:val="24"/>
          <w:szCs w:val="24"/>
        </w:rPr>
      </w:pPr>
      <w:r>
        <w:rPr>
          <w:rFonts w:ascii="Times New Roman" w:hAnsi="Times New Roman" w:cs="Times New Roman"/>
          <w:i/>
          <w:iCs/>
          <w:sz w:val="24"/>
          <w:szCs w:val="24"/>
        </w:rPr>
        <w:tab/>
        <w:t>Fatal Flaw</w:t>
      </w:r>
    </w:p>
    <w:p w14:paraId="2165457E" w14:textId="4DB9E016" w:rsidR="00BD362A" w:rsidRPr="0085149E" w:rsidRDefault="0085149E" w:rsidP="0085149E">
      <w:pPr>
        <w:ind w:left="1440"/>
        <w:rPr>
          <w:rFonts w:ascii="Times New Roman" w:hAnsi="Times New Roman" w:cs="Times New Roman"/>
          <w:sz w:val="24"/>
          <w:szCs w:val="24"/>
        </w:rPr>
      </w:pPr>
      <w:r>
        <w:rPr>
          <w:rFonts w:ascii="Times New Roman" w:hAnsi="Times New Roman" w:cs="Times New Roman"/>
          <w:sz w:val="24"/>
          <w:szCs w:val="24"/>
        </w:rPr>
        <w:t>Cowardly and indecisive when she is alone faced with many adversaries</w:t>
      </w:r>
      <w:r w:rsidR="000D6027">
        <w:rPr>
          <w:rFonts w:ascii="Times New Roman" w:hAnsi="Times New Roman" w:cs="Times New Roman"/>
          <w:sz w:val="24"/>
          <w:szCs w:val="24"/>
        </w:rPr>
        <w:tab/>
      </w:r>
    </w:p>
    <w:sectPr w:rsidR="00BD362A" w:rsidRPr="0085149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MDQ2sbQ0tjQxNDVW0lEKTi0uzszPAykwrgUADRsVhSwAAAA="/>
  </w:docVars>
  <w:rsids>
    <w:rsidRoot w:val="00271F24"/>
    <w:rsid w:val="00084557"/>
    <w:rsid w:val="000A1452"/>
    <w:rsid w:val="000B5D81"/>
    <w:rsid w:val="000D6027"/>
    <w:rsid w:val="00271F24"/>
    <w:rsid w:val="002760C7"/>
    <w:rsid w:val="002D150D"/>
    <w:rsid w:val="00395AA0"/>
    <w:rsid w:val="00427EF3"/>
    <w:rsid w:val="00514D9A"/>
    <w:rsid w:val="00552E06"/>
    <w:rsid w:val="005742AE"/>
    <w:rsid w:val="006637A2"/>
    <w:rsid w:val="0085149E"/>
    <w:rsid w:val="009B3D45"/>
    <w:rsid w:val="00AA5D53"/>
    <w:rsid w:val="00BC7FC8"/>
    <w:rsid w:val="00BD362A"/>
    <w:rsid w:val="00BF5340"/>
    <w:rsid w:val="00D361AA"/>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617AC"/>
  <w15:chartTrackingRefBased/>
  <w15:docId w15:val="{2CB96CE8-D5E4-48D4-9415-5DF74214E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0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6</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13</cp:revision>
  <dcterms:created xsi:type="dcterms:W3CDTF">2022-07-26T03:55:00Z</dcterms:created>
  <dcterms:modified xsi:type="dcterms:W3CDTF">2023-06-04T03:21:00Z</dcterms:modified>
</cp:coreProperties>
</file>